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5A5F9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0949">
        <w:rPr>
          <w:rFonts w:ascii="Muli" w:eastAsia="Muli" w:hAnsi="Muli" w:cs="Muli"/>
          <w:sz w:val="24"/>
          <w:szCs w:val="24"/>
        </w:rPr>
        <w:t xml:space="preserve"> 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B6B38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0949" w:rsidRPr="00BF0949">
        <w:rPr>
          <w:rFonts w:ascii="Muli" w:eastAsia="Muli" w:hAnsi="Muli" w:cs="Muli"/>
          <w:sz w:val="24"/>
          <w:szCs w:val="24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F3E38D3" w:rsidR="00173A24" w:rsidRPr="00BF094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F0949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BF0949">
        <w:rPr>
          <w:rFonts w:ascii="Muli" w:eastAsia="Muli" w:hAnsi="Muli" w:cs="Muli"/>
          <w:sz w:val="24"/>
          <w:szCs w:val="24"/>
        </w:rPr>
        <w:t>create divisions and we add style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15A7261" w:rsidR="00173A24" w:rsidRPr="00BF094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0949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BF0949">
        <w:rPr>
          <w:rFonts w:ascii="Muli" w:eastAsia="Muli" w:hAnsi="Muli" w:cs="Muli"/>
          <w:sz w:val="24"/>
          <w:szCs w:val="24"/>
        </w:rPr>
        <w:t>relative compares to its original position but absolute compares to the parent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E60CF3E" w:rsidR="00173A24" w:rsidRDefault="00BF0949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To hide or to control the transparency.</w:t>
      </w:r>
      <w:proofErr w:type="gramEnd"/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2F3D2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0949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34" w14:textId="7562A6CE" w:rsidR="00173A24" w:rsidRDefault="00BF09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 and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64A62D7C" w:rsidR="00173A24" w:rsidRDefault="00BF0949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snack</w:t>
      </w:r>
      <w:proofErr w:type="gramEnd"/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31525597" w:rsidR="00173A24" w:rsidRDefault="00BF09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irst edit alert to</w:t>
      </w:r>
      <w:r w:rsidR="00E71521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E71521">
        <w:rPr>
          <w:rFonts w:ascii="Muli" w:eastAsia="Muli" w:hAnsi="Muli" w:cs="Muli"/>
          <w:sz w:val="24"/>
          <w:szCs w:val="24"/>
        </w:rPr>
        <w:t>Alert.alert</w:t>
      </w:r>
      <w:proofErr w:type="spellEnd"/>
      <w:r w:rsidR="00E71521">
        <w:rPr>
          <w:rFonts w:ascii="Muli" w:eastAsia="Muli" w:hAnsi="Muli" w:cs="Muli"/>
          <w:sz w:val="24"/>
          <w:szCs w:val="24"/>
        </w:rPr>
        <w:t xml:space="preserve">, then add Alert component went to android then clicked on run your device, then scan the </w:t>
      </w:r>
      <w:proofErr w:type="spellStart"/>
      <w:proofErr w:type="gramStart"/>
      <w:r w:rsidR="00E71521">
        <w:rPr>
          <w:rFonts w:ascii="Muli" w:eastAsia="Muli" w:hAnsi="Muli" w:cs="Muli"/>
          <w:sz w:val="24"/>
          <w:szCs w:val="24"/>
        </w:rPr>
        <w:t>Qr</w:t>
      </w:r>
      <w:proofErr w:type="spellEnd"/>
      <w:proofErr w:type="gramEnd"/>
      <w:r w:rsidR="00E71521">
        <w:rPr>
          <w:rFonts w:ascii="Muli" w:eastAsia="Muli" w:hAnsi="Muli" w:cs="Muli"/>
          <w:sz w:val="24"/>
          <w:szCs w:val="24"/>
        </w:rPr>
        <w:t xml:space="preserve"> code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59A66E93" w:rsidR="00173A24" w:rsidRDefault="00E7152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elp to execute the methods and returns the components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983829B" w:rsidR="00173A24" w:rsidRDefault="00E7152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</w:t>
      </w:r>
      <w:proofErr w:type="gramStart"/>
      <w:r>
        <w:rPr>
          <w:rFonts w:ascii="Muli" w:eastAsia="Muli" w:hAnsi="Muli" w:cs="Muli"/>
          <w:sz w:val="24"/>
          <w:szCs w:val="24"/>
        </w:rPr>
        <w:t>Displays the components.</w:t>
      </w:r>
      <w:proofErr w:type="gramEnd"/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</w:p>
    <w:bookmarkEnd w:id="0"/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33283C1B" w:rsidR="00173A24" w:rsidRDefault="00E7152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s, texts, view, alert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B0FF1"/>
    <w:rsid w:val="009526BB"/>
    <w:rsid w:val="00BF0949"/>
    <w:rsid w:val="00E71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indows User</cp:lastModifiedBy>
  <cp:revision>2</cp:revision>
  <dcterms:created xsi:type="dcterms:W3CDTF">2021-09-02T12:31:00Z</dcterms:created>
  <dcterms:modified xsi:type="dcterms:W3CDTF">2021-09-02T12:31:00Z</dcterms:modified>
</cp:coreProperties>
</file>